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2A299E" w14:textId="77777777" w:rsidR="00DD3936" w:rsidRDefault="007C0C62">
      <w:pPr>
        <w:jc w:val="center"/>
      </w:pPr>
      <w:r>
        <w:t>WBA - 2099 - Assignment 3</w:t>
      </w:r>
    </w:p>
    <w:p w14:paraId="348B899C" w14:textId="77777777" w:rsidR="00DD3936" w:rsidRDefault="00DD3936"/>
    <w:p w14:paraId="682AFF22" w14:textId="77777777" w:rsidR="00DD3936" w:rsidRDefault="007C0C62">
      <w:pPr>
        <w:rPr>
          <w:sz w:val="18"/>
          <w:szCs w:val="18"/>
        </w:rPr>
      </w:pPr>
      <w:r>
        <w:rPr>
          <w:sz w:val="18"/>
          <w:szCs w:val="18"/>
        </w:rPr>
        <w:t>Tasks for Ahsan:</w:t>
      </w:r>
    </w:p>
    <w:p w14:paraId="548AB6E8" w14:textId="77777777" w:rsidR="00DD3936" w:rsidRDefault="007C0C62">
      <w:pPr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Class diagram, rationale, and interaction/sequence diagram and implementation (in eclipse)</w:t>
      </w:r>
      <w:r w:rsidR="000D74C6">
        <w:rPr>
          <w:sz w:val="18"/>
          <w:szCs w:val="18"/>
        </w:rPr>
        <w:t xml:space="preserve"> for </w:t>
      </w:r>
      <w:r w:rsidR="000D74C6" w:rsidRPr="000D74C6">
        <w:rPr>
          <w:b/>
          <w:bCs/>
          <w:sz w:val="18"/>
          <w:szCs w:val="18"/>
        </w:rPr>
        <w:t>New weapons: shotgun and sniper riﬂe</w:t>
      </w:r>
      <w:r w:rsidR="000D74C6">
        <w:rPr>
          <w:b/>
          <w:bCs/>
          <w:sz w:val="18"/>
          <w:szCs w:val="18"/>
        </w:rPr>
        <w:t>.</w:t>
      </w:r>
    </w:p>
    <w:p w14:paraId="6897D046" w14:textId="77777777" w:rsidR="00DD3936" w:rsidRPr="000D74C6" w:rsidRDefault="007C0C62">
      <w:pPr>
        <w:numPr>
          <w:ilvl w:val="0"/>
          <w:numId w:val="1"/>
        </w:numPr>
        <w:rPr>
          <w:b/>
          <w:bCs/>
          <w:sz w:val="18"/>
          <w:szCs w:val="18"/>
        </w:rPr>
      </w:pPr>
      <w:r w:rsidRPr="000D74C6">
        <w:rPr>
          <w:sz w:val="18"/>
          <w:szCs w:val="18"/>
        </w:rPr>
        <w:t>Class</w:t>
      </w:r>
      <w:r>
        <w:rPr>
          <w:sz w:val="18"/>
          <w:szCs w:val="18"/>
        </w:rPr>
        <w:t xml:space="preserve"> diagram, rationale, and interaction/sequence diagram and implementation (in eclipse)</w:t>
      </w:r>
      <w:r w:rsidR="000D74C6">
        <w:rPr>
          <w:sz w:val="18"/>
          <w:szCs w:val="18"/>
        </w:rPr>
        <w:t xml:space="preserve"> for </w:t>
      </w:r>
      <w:r w:rsidR="000D74C6" w:rsidRPr="000D74C6">
        <w:rPr>
          <w:b/>
          <w:bCs/>
          <w:sz w:val="18"/>
          <w:szCs w:val="18"/>
        </w:rPr>
        <w:t>Ending the game</w:t>
      </w:r>
      <w:r w:rsidR="000D74C6">
        <w:rPr>
          <w:b/>
          <w:bCs/>
          <w:sz w:val="18"/>
          <w:szCs w:val="18"/>
        </w:rPr>
        <w:t>.</w:t>
      </w:r>
    </w:p>
    <w:p w14:paraId="231E0026" w14:textId="77777777" w:rsidR="00DD3936" w:rsidRDefault="00DD3936">
      <w:pPr>
        <w:rPr>
          <w:sz w:val="18"/>
          <w:szCs w:val="18"/>
        </w:rPr>
      </w:pPr>
    </w:p>
    <w:p w14:paraId="50F868CD" w14:textId="77777777" w:rsidR="00DD3936" w:rsidRDefault="007C0C62">
      <w:pPr>
        <w:rPr>
          <w:sz w:val="18"/>
          <w:szCs w:val="18"/>
        </w:rPr>
      </w:pPr>
      <w:r>
        <w:rPr>
          <w:sz w:val="18"/>
          <w:szCs w:val="18"/>
        </w:rPr>
        <w:t>Tasks for HinSeng Leong:</w:t>
      </w:r>
    </w:p>
    <w:p w14:paraId="64D966BF" w14:textId="77777777" w:rsidR="00DD3936" w:rsidRDefault="007C0C62">
      <w:pPr>
        <w:numPr>
          <w:ilvl w:val="0"/>
          <w:numId w:val="2"/>
        </w:numPr>
        <w:rPr>
          <w:sz w:val="18"/>
          <w:szCs w:val="18"/>
        </w:rPr>
      </w:pPr>
      <w:r>
        <w:rPr>
          <w:sz w:val="18"/>
          <w:szCs w:val="18"/>
        </w:rPr>
        <w:t>Class diagram, rationale, and interaction/sequence diagram and implementation (in eclipse)</w:t>
      </w:r>
      <w:r w:rsidR="000D74C6">
        <w:rPr>
          <w:sz w:val="18"/>
          <w:szCs w:val="18"/>
        </w:rPr>
        <w:t xml:space="preserve"> for </w:t>
      </w:r>
      <w:r w:rsidR="000D74C6" w:rsidRPr="000D74C6">
        <w:rPr>
          <w:b/>
          <w:bCs/>
          <w:sz w:val="18"/>
          <w:szCs w:val="18"/>
        </w:rPr>
        <w:t>Going to town</w:t>
      </w:r>
      <w:r w:rsidR="000D74C6">
        <w:rPr>
          <w:b/>
          <w:bCs/>
          <w:sz w:val="18"/>
          <w:szCs w:val="18"/>
        </w:rPr>
        <w:t>.</w:t>
      </w:r>
    </w:p>
    <w:p w14:paraId="0347AB45" w14:textId="77777777" w:rsidR="00DD3936" w:rsidRPr="000D74C6" w:rsidRDefault="007C0C62">
      <w:pPr>
        <w:numPr>
          <w:ilvl w:val="0"/>
          <w:numId w:val="2"/>
        </w:numPr>
        <w:rPr>
          <w:b/>
          <w:bCs/>
          <w:sz w:val="18"/>
          <w:szCs w:val="18"/>
        </w:rPr>
      </w:pPr>
      <w:r>
        <w:rPr>
          <w:sz w:val="18"/>
          <w:szCs w:val="18"/>
        </w:rPr>
        <w:t>Class diagram, rationale, and interaction/sequence diagram and implementation (in eclipse)</w:t>
      </w:r>
      <w:r w:rsidR="000D74C6">
        <w:rPr>
          <w:sz w:val="18"/>
          <w:szCs w:val="18"/>
        </w:rPr>
        <w:t xml:space="preserve"> for </w:t>
      </w:r>
      <w:r w:rsidR="000D74C6" w:rsidRPr="000D74C6">
        <w:rPr>
          <w:b/>
          <w:bCs/>
          <w:sz w:val="18"/>
          <w:szCs w:val="18"/>
        </w:rPr>
        <w:t>Mambo Marie</w:t>
      </w:r>
      <w:r w:rsidR="000D74C6">
        <w:rPr>
          <w:b/>
          <w:bCs/>
          <w:sz w:val="18"/>
          <w:szCs w:val="18"/>
        </w:rPr>
        <w:t>.</w:t>
      </w:r>
    </w:p>
    <w:p w14:paraId="6F822F89" w14:textId="77777777" w:rsidR="00DD3936" w:rsidRDefault="00DD3936">
      <w:pPr>
        <w:ind w:left="720"/>
      </w:pPr>
    </w:p>
    <w:p w14:paraId="706680D2" w14:textId="77777777" w:rsidR="00DD3936" w:rsidRDefault="00DD3936"/>
    <w:p w14:paraId="2768F858" w14:textId="77777777" w:rsidR="00DD3936" w:rsidRDefault="000D74C6">
      <w:pPr>
        <w:rPr>
          <w:sz w:val="18"/>
          <w:szCs w:val="18"/>
        </w:rPr>
      </w:pPr>
      <w:r>
        <w:rPr>
          <w:sz w:val="18"/>
          <w:szCs w:val="18"/>
        </w:rPr>
        <w:t xml:space="preserve">Plan is to finalise </w:t>
      </w:r>
      <w:r w:rsidR="007C0C62">
        <w:rPr>
          <w:sz w:val="18"/>
          <w:szCs w:val="18"/>
        </w:rPr>
        <w:t xml:space="preserve">tasks by Thursday </w:t>
      </w:r>
      <w:r>
        <w:rPr>
          <w:sz w:val="18"/>
          <w:szCs w:val="18"/>
        </w:rPr>
        <w:t>12 pm</w:t>
      </w:r>
      <w:r w:rsidR="007C0C62">
        <w:rPr>
          <w:sz w:val="18"/>
          <w:szCs w:val="18"/>
        </w:rPr>
        <w:t>.</w:t>
      </w:r>
      <w:r w:rsidR="007C0C62">
        <w:rPr>
          <w:sz w:val="18"/>
          <w:szCs w:val="18"/>
        </w:rPr>
        <w:br/>
        <w:t>This way, we can finalise works from both members of the team</w:t>
      </w:r>
      <w:r>
        <w:rPr>
          <w:sz w:val="18"/>
          <w:szCs w:val="18"/>
        </w:rPr>
        <w:t>. (There are some parts that require other parts to be done first).</w:t>
      </w:r>
    </w:p>
    <w:p w14:paraId="010C0BC8" w14:textId="77777777" w:rsidR="004C2D3E" w:rsidRDefault="004C2D3E">
      <w:pPr>
        <w:rPr>
          <w:sz w:val="18"/>
          <w:szCs w:val="18"/>
        </w:rPr>
      </w:pPr>
    </w:p>
    <w:p w14:paraId="462CB9E5" w14:textId="1EC3E74A" w:rsidR="004C2D3E" w:rsidRDefault="004C2D3E">
      <w:pPr>
        <w:rPr>
          <w:sz w:val="18"/>
          <w:szCs w:val="18"/>
        </w:rPr>
      </w:pPr>
      <w:r>
        <w:t>HinSeng Leong: I accept this WBA.</w:t>
      </w:r>
      <w:r w:rsidR="00956BBC">
        <w:br/>
        <w:t>Ahsan Zafar: I accept this WBA.</w:t>
      </w:r>
      <w:bookmarkStart w:id="0" w:name="_GoBack"/>
      <w:bookmarkEnd w:id="0"/>
    </w:p>
    <w:p w14:paraId="3CE44F8C" w14:textId="77777777" w:rsidR="00DD3936" w:rsidRDefault="00DD3936">
      <w:pPr>
        <w:rPr>
          <w:sz w:val="18"/>
          <w:szCs w:val="18"/>
        </w:rPr>
      </w:pPr>
    </w:p>
    <w:sectPr w:rsidR="00DD393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47168B"/>
    <w:multiLevelType w:val="multilevel"/>
    <w:tmpl w:val="0BD2C2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7E607544"/>
    <w:multiLevelType w:val="multilevel"/>
    <w:tmpl w:val="1ECC00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0tDSwMDMyszAyMDNU0lEKTi0uzszPAykwqgUAVlig3CwAAAA="/>
  </w:docVars>
  <w:rsids>
    <w:rsidRoot w:val="00DD3936"/>
    <w:rsid w:val="000D74C6"/>
    <w:rsid w:val="004C2D3E"/>
    <w:rsid w:val="007C0C62"/>
    <w:rsid w:val="00956BBC"/>
    <w:rsid w:val="00DD3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6A76C"/>
  <w15:docId w15:val="{D1F1C303-254B-42F4-B86A-9BF9CB676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san Zafar</cp:lastModifiedBy>
  <cp:revision>5</cp:revision>
  <dcterms:created xsi:type="dcterms:W3CDTF">2020-06-09T17:58:00Z</dcterms:created>
  <dcterms:modified xsi:type="dcterms:W3CDTF">2020-06-10T09:03:00Z</dcterms:modified>
</cp:coreProperties>
</file>